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B8D50" w14:textId="77777777" w:rsidR="00856355" w:rsidRPr="003C178A" w:rsidRDefault="00856355" w:rsidP="00856355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300" w:afterAutospacing="0"/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</w:pPr>
      <w:r w:rsidRPr="003C178A"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t>Convert to Date Format (Convert-to-Date-Format.xlsx)</w:t>
      </w:r>
    </w:p>
    <w:p w14:paraId="5DFC2E07" w14:textId="77777777" w:rsidR="0068055F" w:rsidRPr="003C178A" w:rsidRDefault="0068055F" w:rsidP="0068055F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300" w:afterAutospacing="0"/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</w:pPr>
      <w:r w:rsidRPr="003C178A"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t xml:space="preserve">This time, you have been given a file containing Text dates into various formats. The challenge before you </w:t>
      </w:r>
      <w:proofErr w:type="gramStart"/>
      <w:r w:rsidRPr="003C178A"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t>is</w:t>
      </w:r>
      <w:proofErr w:type="gramEnd"/>
      <w:r w:rsidRPr="003C178A">
        <w:rPr>
          <w:rFonts w:eastAsia="Calibri"/>
          <w:bCs/>
          <w:sz w:val="22"/>
          <w:szCs w:val="22"/>
          <w:shd w:val="clear" w:color="auto" w:fill="FFFFFF"/>
          <w:lang w:val="en-US" w:eastAsia="en-US"/>
        </w:rPr>
        <w:t xml:space="preserve"> to write a single formula to convert them into an appropriate date format.</w:t>
      </w:r>
    </w:p>
    <w:p w14:paraId="79F8904E" w14:textId="208CF3C6" w:rsidR="00BF31AF" w:rsidRPr="00BF31AF" w:rsidRDefault="00BF31AF" w:rsidP="00BF31AF">
      <w:pPr>
        <w:ind w:left="360"/>
        <w:rPr>
          <w:b/>
          <w:bCs/>
        </w:rPr>
      </w:pPr>
      <w:proofErr w:type="gramStart"/>
      <w:r w:rsidRPr="00BF31AF">
        <w:rPr>
          <w:b/>
          <w:bCs/>
        </w:rPr>
        <w:t>Answer :</w:t>
      </w:r>
      <w:proofErr w:type="gramEnd"/>
      <w:r w:rsidRPr="00BF31AF">
        <w:rPr>
          <w:b/>
          <w:bCs/>
        </w:rPr>
        <w:t xml:space="preserve"> </w:t>
      </w:r>
    </w:p>
    <w:p w14:paraId="5C26739F" w14:textId="674A6B30" w:rsidR="00BF31AF" w:rsidRDefault="00BF31AF">
      <w:r>
        <w:t xml:space="preserve"> Here simply I am using this formula to change given text date data into Date </w:t>
      </w:r>
      <w:proofErr w:type="gramStart"/>
      <w:r>
        <w:t>datatype,  But</w:t>
      </w:r>
      <w:proofErr w:type="gramEnd"/>
      <w:r>
        <w:t xml:space="preserve"> some text </w:t>
      </w:r>
      <w:proofErr w:type="spellStart"/>
      <w:r>
        <w:t>afre</w:t>
      </w:r>
      <w:proofErr w:type="spellEnd"/>
      <w:r>
        <w:t xml:space="preserve"> not in correct Date text form so they making error..</w:t>
      </w:r>
    </w:p>
    <w:p w14:paraId="31B330A7" w14:textId="55814AFB" w:rsidR="005D33E1" w:rsidRPr="00BF31AF" w:rsidRDefault="00BF31AF">
      <w:pPr>
        <w:rPr>
          <w:b/>
          <w:bCs/>
        </w:rPr>
      </w:pPr>
      <w:r w:rsidRPr="00BF31AF">
        <w:rPr>
          <w:b/>
          <w:bCs/>
        </w:rPr>
        <w:t>=DATE(YEAR(A15</w:t>
      </w:r>
      <w:proofErr w:type="gramStart"/>
      <w:r w:rsidRPr="00BF31AF">
        <w:rPr>
          <w:b/>
          <w:bCs/>
        </w:rPr>
        <w:t>),MONTH</w:t>
      </w:r>
      <w:proofErr w:type="gramEnd"/>
      <w:r w:rsidRPr="00BF31AF">
        <w:rPr>
          <w:b/>
          <w:bCs/>
        </w:rPr>
        <w:t>(A15),DAY(A15))</w:t>
      </w:r>
    </w:p>
    <w:sectPr w:rsidR="005D33E1" w:rsidRPr="00BF31A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AC23D4"/>
    <w:multiLevelType w:val="hybridMultilevel"/>
    <w:tmpl w:val="FA427E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0595921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U1NDQyNzc1MzVU0lEKTi0uzszPAykwrAUA+EiBxCwAAAA="/>
  </w:docVars>
  <w:rsids>
    <w:rsidRoot w:val="005D33E1"/>
    <w:rsid w:val="005D33E1"/>
    <w:rsid w:val="0068055F"/>
    <w:rsid w:val="00856355"/>
    <w:rsid w:val="00BF31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8D946B"/>
  <w15:chartTrackingRefBased/>
  <w15:docId w15:val="{0F5A8ECE-303E-4F0B-B538-8E2F0F1213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563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66</Words>
  <Characters>38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VINAY DUBEY</cp:lastModifiedBy>
  <cp:revision>3</cp:revision>
  <dcterms:created xsi:type="dcterms:W3CDTF">2021-03-26T06:58:00Z</dcterms:created>
  <dcterms:modified xsi:type="dcterms:W3CDTF">2022-05-04T19:49:00Z</dcterms:modified>
</cp:coreProperties>
</file>